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170c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7357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aeda96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1f48d30c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5Z</dcterms:created>
  <dcterms:modified xsi:type="dcterms:W3CDTF">2016-12-06T04:41:15Z</dcterms:modified>
</cp:coreProperties>
</file>